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95078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95995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6998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8137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5238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8394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98079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38388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83915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707623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5561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1504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8952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8350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1825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8263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угерра Сухайеб</dc:creator>
  <dc:language>ru-RU</dc:language>
  <cp:keywords/>
  <dcterms:created xsi:type="dcterms:W3CDTF">2025-06-24T09:21:57Z</dcterms:created>
  <dcterms:modified xsi:type="dcterms:W3CDTF">2025-06-24T09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